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D893" w14:textId="440F182F" w:rsidR="007F242E" w:rsidRPr="001A5E66" w:rsidRDefault="002E5CE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85B605" wp14:editId="721ADE7D">
                <wp:simplePos x="0" y="0"/>
                <wp:positionH relativeFrom="column">
                  <wp:posOffset>-281940</wp:posOffset>
                </wp:positionH>
                <wp:positionV relativeFrom="paragraph">
                  <wp:posOffset>-121920</wp:posOffset>
                </wp:positionV>
                <wp:extent cx="6515100" cy="8549640"/>
                <wp:effectExtent l="0" t="0" r="0" b="381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5100" cy="854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a6"/>
                              <w:tblW w:w="0" w:type="auto"/>
                              <w:jc w:val="center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640"/>
                              <w:gridCol w:w="544"/>
                              <w:gridCol w:w="3330"/>
                              <w:gridCol w:w="1415"/>
                              <w:gridCol w:w="2696"/>
                              <w:gridCol w:w="35"/>
                            </w:tblGrid>
                            <w:tr w:rsidR="00FA71FF" w:rsidRPr="001A5E66" w14:paraId="4DBAA5FD" w14:textId="77777777" w:rsidTr="002E5CEB">
                              <w:trPr>
                                <w:trHeight w:val="1665"/>
                                <w:jc w:val="center"/>
                              </w:trPr>
                              <w:tc>
                                <w:tcPr>
                                  <w:tcW w:w="6929" w:type="dxa"/>
                                  <w:gridSpan w:val="4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000000" w:themeColor="text1"/>
                                  </w:tcBorders>
                                  <w:shd w:val="clear" w:color="auto" w:fill="FDE9D9" w:themeFill="accent6" w:themeFillTint="33"/>
                                </w:tcPr>
                                <w:p w14:paraId="1B84D2E8" w14:textId="77777777" w:rsidR="00FA71FF" w:rsidRPr="005C26FB" w:rsidRDefault="001A5E66" w:rsidP="001A5E66">
                                  <w:pPr>
                                    <w:pStyle w:val="1"/>
                                    <w:tabs>
                                      <w:tab w:val="left" w:pos="86"/>
                                    </w:tabs>
                                    <w:outlineLvl w:val="0"/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</w:pPr>
                                  <w:r w:rsidRPr="005C26FB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INFO 60</w:t>
                                  </w:r>
                                  <w:r w:rsidR="0039224E" w:rsidRPr="005C26FB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68</w:t>
                                  </w:r>
                                  <w:r w:rsidRPr="005C26FB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FA71FF" w:rsidRPr="005C26FB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>Meeting Agenda</w:t>
                                  </w:r>
                                </w:p>
                                <w:p w14:paraId="519BDEFA" w14:textId="1F190310" w:rsidR="001A5E66" w:rsidRPr="005C26FB" w:rsidRDefault="001A5E66" w:rsidP="001A5E66">
                                  <w:pPr>
                                    <w:pStyle w:val="a0"/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lang w:bidi="he-IL"/>
                                    </w:rPr>
                                  </w:pPr>
                                  <w:r w:rsidRPr="005C26FB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lang w:bidi="he-IL"/>
                                    </w:rPr>
                                    <w:t xml:space="preserve">WEEK </w:t>
                                  </w:r>
                                  <w:r w:rsidR="00D72AA2">
                                    <w:rPr>
                                      <w:rFonts w:ascii="Arial" w:hAnsi="Arial" w:cs="Arial"/>
                                      <w:b/>
                                      <w:sz w:val="28"/>
                                      <w:szCs w:val="28"/>
                                      <w:lang w:bidi="he-IL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2731" w:type="dxa"/>
                                  <w:gridSpan w:val="2"/>
                                  <w:tcBorders>
                                    <w:top w:val="single" w:sz="4" w:space="0" w:color="auto"/>
                                    <w:bottom w:val="single" w:sz="4" w:space="0" w:color="000000" w:themeColor="text1"/>
                                    <w:right w:val="single" w:sz="4" w:space="0" w:color="auto"/>
                                  </w:tcBorders>
                                  <w:shd w:val="clear" w:color="auto" w:fill="FDE9D9" w:themeFill="accent6" w:themeFillTint="33"/>
                                </w:tcPr>
                                <w:p w14:paraId="63C60EB6" w14:textId="7A6527F9" w:rsidR="00FA71FF" w:rsidRPr="005C26FB" w:rsidRDefault="001A1B5E" w:rsidP="000D2718">
                                  <w:pPr>
                                    <w:pStyle w:val="TableContents"/>
                                    <w:spacing w:after="283"/>
                                    <w:ind w:left="994"/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520CE0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7</w:t>
                                  </w:r>
                                  <w:r w:rsidR="00126A2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-</w:t>
                                  </w:r>
                                  <w:r w:rsidR="00D72AA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25</w:t>
                                  </w:r>
                                  <w:r w:rsidR="00126A2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-2022</w:t>
                                  </w:r>
                                </w:p>
                                <w:p w14:paraId="6EBFC377" w14:textId="78E05A9E" w:rsidR="00FA71FF" w:rsidRPr="001A1B5E" w:rsidRDefault="008F553B" w:rsidP="001A1B5E">
                                  <w:pPr>
                                    <w:pStyle w:val="TableContents"/>
                                    <w:spacing w:after="283"/>
                                    <w:ind w:left="994"/>
                                    <w:jc w:val="right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</w:pPr>
                                  <w:r w:rsidRPr="005C26FB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0</w:t>
                                  </w:r>
                                  <w:r w:rsidR="00520CE0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8</w:t>
                                  </w:r>
                                  <w:r w:rsidRPr="005C26FB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:00 </w:t>
                                  </w:r>
                                  <w:proofErr w:type="gramStart"/>
                                  <w:r w:rsidRPr="005C26FB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PM </w:t>
                                  </w:r>
                                  <w:r w:rsidR="00FA71FF" w:rsidRPr="005C26FB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1A1B5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>ZOOM</w:t>
                                  </w:r>
                                  <w:proofErr w:type="gramEnd"/>
                                  <w:r w:rsidR="001A1B5E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8"/>
                                      <w:szCs w:val="28"/>
                                    </w:rPr>
                                    <w:t xml:space="preserve"> meeting</w:t>
                                  </w:r>
                                  <w:r w:rsidR="00FA71FF" w:rsidRPr="005C26FB">
                                    <w:rPr>
                                      <w:rFonts w:ascii="Arial" w:hAnsi="Arial" w:cs="Arial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2068AB" w:rsidRPr="001A5E66" w14:paraId="068F50BE" w14:textId="77777777" w:rsidTr="00C01634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298"/>
                                <w:jc w:val="center"/>
                              </w:trPr>
                              <w:tc>
                                <w:tcPr>
                                  <w:tcW w:w="9660" w:type="dxa"/>
                                  <w:gridSpan w:val="6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24FB2E8" w14:textId="30AF2366" w:rsidR="002068AB" w:rsidRPr="001A5E66" w:rsidRDefault="002068A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Project Manager:  </w:t>
                                  </w:r>
                                  <w:r w:rsidR="001A1B5E">
                                    <w:rPr>
                                      <w:rFonts w:ascii="Arial" w:hAnsi="Arial" w:cs="Arial"/>
                                    </w:rPr>
                                    <w:t>Y</w:t>
                                  </w:r>
                                  <w:r w:rsidR="006A3A70">
                                    <w:rPr>
                                      <w:rFonts w:ascii="Arial" w:hAnsi="Arial" w:cs="Arial"/>
                                    </w:rPr>
                                    <w:t>uan</w:t>
                                  </w:r>
                                  <w:r w:rsidR="001A1B5E">
                                    <w:rPr>
                                      <w:rFonts w:ascii="Arial" w:hAnsi="Arial" w:cs="Arial"/>
                                    </w:rPr>
                                    <w:t xml:space="preserve"> Li</w:t>
                                  </w:r>
                                </w:p>
                              </w:tc>
                            </w:tr>
                            <w:tr w:rsidR="002068AB" w:rsidRPr="001A5E66" w14:paraId="12FA8BF3" w14:textId="77777777" w:rsidTr="00A72161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313"/>
                                <w:jc w:val="center"/>
                              </w:trPr>
                              <w:tc>
                                <w:tcPr>
                                  <w:tcW w:w="9660" w:type="dxa"/>
                                  <w:gridSpan w:val="6"/>
                                  <w:tcBorders>
                                    <w:left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6F36872" w14:textId="001EC281" w:rsidR="002068AB" w:rsidRPr="001A5E66" w:rsidRDefault="002068A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Scribe: </w:t>
                                  </w:r>
                                  <w:proofErr w:type="spellStart"/>
                                  <w:r w:rsidR="00D72AA2"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>Youtianjian</w:t>
                                  </w:r>
                                  <w:proofErr w:type="spellEnd"/>
                                  <w:r w:rsidR="00D72AA2"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 xml:space="preserve"> Li</w:t>
                                  </w:r>
                                </w:p>
                              </w:tc>
                            </w:tr>
                            <w:tr w:rsidR="00A4745B" w:rsidRPr="001A5E66" w14:paraId="597D571B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284"/>
                                <w:jc w:val="center"/>
                              </w:trPr>
                              <w:tc>
                                <w:tcPr>
                                  <w:tcW w:w="9660" w:type="dxa"/>
                                  <w:gridSpan w:val="6"/>
                                  <w:tcBorders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700B547" w14:textId="3FB2777A" w:rsidR="00A4745B" w:rsidRPr="004D02C4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  <w:b/>
                                    </w:rPr>
                                    <w:t>Attendees:</w:t>
                                  </w: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="009C25F0" w:rsidRPr="004D02C4">
                                    <w:rPr>
                                      <w:rFonts w:ascii="Arial" w:hAnsi="Arial" w:cs="Arial"/>
                                    </w:rPr>
                                    <w:t>V</w:t>
                                  </w:r>
                                  <w:r w:rsidR="009C25F0">
                                    <w:rPr>
                                      <w:rFonts w:ascii="Arial" w:hAnsi="Arial" w:cs="Arial"/>
                                    </w:rPr>
                                    <w:t>ijay Shrestha</w:t>
                                  </w:r>
                                </w:p>
                                <w:p w14:paraId="6ECBA3D5" w14:textId="68C7EC21" w:rsidR="004D02C4" w:rsidRPr="004D02C4" w:rsidRDefault="004D02C4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 xml:space="preserve">                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  </w:t>
                                  </w:r>
                                  <w:proofErr w:type="spellStart"/>
                                  <w:r w:rsidR="009C25F0"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>Youtianjian</w:t>
                                  </w:r>
                                  <w:proofErr w:type="spellEnd"/>
                                  <w:r w:rsidR="009C25F0"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 xml:space="preserve"> Li</w:t>
                                  </w:r>
                                </w:p>
                                <w:p w14:paraId="0FEA768B" w14:textId="0FFAF0D0" w:rsidR="004D02C4" w:rsidRPr="004D02C4" w:rsidRDefault="004D02C4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 xml:space="preserve">               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  </w:t>
                                  </w: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  <w:r w:rsidR="009C25F0" w:rsidRPr="009C25F0">
                                    <w:rPr>
                                      <w:rFonts w:ascii="Arial" w:hAnsi="Arial" w:cs="Arial"/>
                                    </w:rPr>
                                    <w:t>Yuan Li</w:t>
                                  </w:r>
                                </w:p>
                                <w:p w14:paraId="30D79509" w14:textId="4E56DDCC" w:rsidR="004D02C4" w:rsidRPr="001A5E66" w:rsidRDefault="004D02C4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 xml:space="preserve">                 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 xml:space="preserve">   </w:t>
                                  </w:r>
                                  <w:r w:rsidR="009C25F0" w:rsidRPr="009C25F0">
                                    <w:rPr>
                                      <w:rFonts w:ascii="Arial" w:hAnsi="Arial" w:cs="Arial"/>
                                    </w:rPr>
                                    <w:t xml:space="preserve">Dhaval </w:t>
                                  </w:r>
                                  <w:proofErr w:type="spellStart"/>
                                  <w:r w:rsidR="009C25F0" w:rsidRPr="009C25F0">
                                    <w:rPr>
                                      <w:rFonts w:ascii="Arial" w:hAnsi="Arial" w:cs="Arial"/>
                                    </w:rPr>
                                    <w:t>Prahladkumar</w:t>
                                  </w:r>
                                  <w:proofErr w:type="spellEnd"/>
                                  <w:r w:rsidR="009C25F0" w:rsidRPr="009C25F0">
                                    <w:rPr>
                                      <w:rFonts w:ascii="Arial" w:hAnsi="Arial" w:cs="Arial"/>
                                    </w:rPr>
                                    <w:t xml:space="preserve"> Patel</w:t>
                                  </w:r>
                                </w:p>
                              </w:tc>
                            </w:tr>
                            <w:tr w:rsidR="00A4745B" w:rsidRPr="001A5E66" w14:paraId="7B310528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313"/>
                                <w:jc w:val="center"/>
                              </w:trPr>
                              <w:tc>
                                <w:tcPr>
                                  <w:tcW w:w="1640" w:type="dxa"/>
                                  <w:tcBorders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571EE451" w14:textId="77777777" w:rsidR="00A4745B" w:rsidRPr="001A5E66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8020" w:type="dxa"/>
                                  <w:gridSpan w:val="5"/>
                                  <w:tcBorders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5729D72F" w14:textId="77777777" w:rsidR="00A4745B" w:rsidRPr="001A5E66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A4745B" w:rsidRPr="001A5E66" w14:paraId="651431F2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810"/>
                                <w:jc w:val="center"/>
                              </w:trPr>
                              <w:tc>
                                <w:tcPr>
                                  <w:tcW w:w="9660" w:type="dxa"/>
                                  <w:gridSpan w:val="6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DE9D9" w:themeFill="accent6" w:themeFillTint="33"/>
                                </w:tcPr>
                                <w:p w14:paraId="229FBCA1" w14:textId="77777777" w:rsidR="00A4745B" w:rsidRPr="001A5E66" w:rsidRDefault="00A4745B" w:rsidP="00A25A3C">
                                  <w:pPr>
                                    <w:pStyle w:val="2"/>
                                    <w:tabs>
                                      <w:tab w:val="left" w:pos="86"/>
                                    </w:tabs>
                                    <w:ind w:left="86"/>
                                    <w:jc w:val="center"/>
                                    <w:outlineLvl w:val="1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1A5E66">
                                    <w:rPr>
                                      <w:rFonts w:ascii="Arial" w:hAnsi="Arial" w:cs="Arial"/>
                                    </w:rPr>
                                    <w:t>Agenda Items</w:t>
                                  </w:r>
                                </w:p>
                              </w:tc>
                            </w:tr>
                            <w:tr w:rsidR="001A5E66" w:rsidRPr="001A5E66" w14:paraId="0CAB0417" w14:textId="77777777" w:rsidTr="00AD20F2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749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2CCF95D" w14:textId="77777777" w:rsidR="001A5E66" w:rsidRPr="005C26FB" w:rsidRDefault="001A5E66" w:rsidP="00E52280">
                                  <w:pPr>
                                    <w:pStyle w:val="3"/>
                                    <w:tabs>
                                      <w:tab w:val="left" w:pos="86"/>
                                    </w:tabs>
                                    <w:ind w:left="86"/>
                                    <w:jc w:val="center"/>
                                    <w:outlineLvl w:val="2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C26FB">
                                    <w:rPr>
                                      <w:rFonts w:ascii="Arial" w:hAnsi="Arial" w:cs="Arial"/>
                                    </w:rPr>
                                    <w:t>Topic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C874692" w14:textId="77777777" w:rsidR="001A5E66" w:rsidRPr="005C26FB" w:rsidRDefault="001A5E66" w:rsidP="00E52280">
                                  <w:pPr>
                                    <w:pStyle w:val="3"/>
                                    <w:tabs>
                                      <w:tab w:val="left" w:pos="86"/>
                                    </w:tabs>
                                    <w:ind w:left="86"/>
                                    <w:jc w:val="center"/>
                                    <w:outlineLvl w:val="2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C26FB">
                                    <w:rPr>
                                      <w:rFonts w:ascii="Arial" w:hAnsi="Arial" w:cs="Arial"/>
                                    </w:rPr>
                                    <w:t>Presenter</w:t>
                                  </w:r>
                                </w:p>
                              </w:tc>
                            </w:tr>
                            <w:tr w:rsidR="001A5E66" w:rsidRPr="005C26FB" w14:paraId="3789FC70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313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7C8B0E9" w14:textId="6330098B" w:rsidR="001A5E66" w:rsidRPr="005C26FB" w:rsidRDefault="00520CE0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0" w:name="MinuteTopicSection"/>
                                  <w:bookmarkStart w:id="1" w:name="MinuteItems"/>
                                  <w:bookmarkEnd w:id="0"/>
                                  <w:bookmarkEnd w:id="1"/>
                                  <w:r w:rsidRPr="00520CE0">
                                    <w:rPr>
                                      <w:rFonts w:ascii="Arial" w:hAnsi="Arial" w:cs="Arial"/>
                                    </w:rPr>
                                    <w:t>Analysis of the tasks to be performed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937AA39" w14:textId="2CFA28C8" w:rsidR="001A5E66" w:rsidRPr="005C26FB" w:rsidRDefault="004A253B" w:rsidP="009C25F0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>Y</w:t>
                                  </w:r>
                                  <w:r>
                                    <w:rPr>
                                      <w:rFonts w:ascii="Arial" w:hAnsi="Arial" w:cs="Arial"/>
                                      <w:bCs/>
                                    </w:rPr>
                                    <w:t>uan</w:t>
                                  </w:r>
                                  <w:r w:rsidRPr="009C25F0">
                                    <w:rPr>
                                      <w:rFonts w:ascii="Arial" w:hAnsi="Arial" w:cs="Arial"/>
                                      <w:bCs/>
                                    </w:rPr>
                                    <w:t xml:space="preserve"> Li</w:t>
                                  </w:r>
                                </w:p>
                              </w:tc>
                            </w:tr>
                            <w:tr w:rsidR="001A5E66" w:rsidRPr="005C26FB" w14:paraId="71D94A61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313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3A62336" w14:textId="40FB5FE2" w:rsidR="001A5E66" w:rsidRPr="005C26FB" w:rsidRDefault="00520CE0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20CE0">
                                    <w:rPr>
                                      <w:rFonts w:ascii="Arial" w:hAnsi="Arial" w:cs="Arial"/>
                                    </w:rPr>
                                    <w:t>Complete the clerical records of the main contents of the meeting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7A1B63E" w14:textId="0B85F44F" w:rsidR="001A5E66" w:rsidRPr="005C26FB" w:rsidRDefault="004A253B" w:rsidP="009C25F0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Arial" w:hAnsi="Arial" w:cs="Arial"/>
                                    </w:rPr>
                                    <w:t>Youtianjian</w:t>
                                  </w:r>
                                  <w:proofErr w:type="spellEnd"/>
                                  <w:r w:rsidRPr="009C25F0">
                                    <w:rPr>
                                      <w:rFonts w:ascii="Arial" w:hAnsi="Arial" w:cs="Arial"/>
                                    </w:rPr>
                                    <w:t xml:space="preserve"> Li</w:t>
                                  </w:r>
                                </w:p>
                              </w:tc>
                            </w:tr>
                            <w:tr w:rsidR="001A5E66" w:rsidRPr="005C26FB" w14:paraId="3AD394FC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298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38074D9F" w14:textId="41C2437A" w:rsidR="001A5E66" w:rsidRPr="005C26FB" w:rsidRDefault="004A253B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R</w:t>
                                  </w:r>
                                  <w:r w:rsidR="00520CE0" w:rsidRPr="00520CE0">
                                    <w:rPr>
                                      <w:rFonts w:ascii="Arial" w:hAnsi="Arial" w:cs="Arial"/>
                                    </w:rPr>
                                    <w:t>ecommending a framework for test cases to the team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B399346" w14:textId="3FECF678" w:rsidR="001A5E66" w:rsidRPr="005C26FB" w:rsidRDefault="00506DCC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9C25F0">
                                    <w:rPr>
                                      <w:rFonts w:ascii="Arial" w:hAnsi="Arial" w:cs="Arial"/>
                                    </w:rPr>
                                    <w:t xml:space="preserve">Dhaval </w:t>
                                  </w:r>
                                  <w:proofErr w:type="spellStart"/>
                                  <w:r w:rsidRPr="009C25F0">
                                    <w:rPr>
                                      <w:rFonts w:ascii="Arial" w:hAnsi="Arial" w:cs="Arial"/>
                                    </w:rPr>
                                    <w:t>Prahladkumar</w:t>
                                  </w:r>
                                  <w:proofErr w:type="spellEnd"/>
                                  <w:r w:rsidRPr="009C25F0">
                                    <w:rPr>
                                      <w:rFonts w:ascii="Arial" w:hAnsi="Arial" w:cs="Arial"/>
                                    </w:rPr>
                                    <w:t xml:space="preserve"> Patel</w:t>
                                  </w:r>
                                </w:p>
                              </w:tc>
                            </w:tr>
                            <w:tr w:rsidR="001A5E66" w:rsidRPr="005C26FB" w14:paraId="5E943B39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313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620755FF" w14:textId="50E19CF3" w:rsidR="001A5E66" w:rsidRPr="005C26FB" w:rsidRDefault="00520CE0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520CE0">
                                    <w:rPr>
                                      <w:rFonts w:ascii="Arial" w:hAnsi="Arial" w:cs="Arial"/>
                                    </w:rPr>
                                    <w:t>Refine the test case framework</w:t>
                                  </w: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4E7AF84B" w14:textId="334F9561" w:rsidR="001A5E66" w:rsidRPr="005C26FB" w:rsidRDefault="00506DCC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4D02C4">
                                    <w:rPr>
                                      <w:rFonts w:ascii="Arial" w:hAnsi="Arial" w:cs="Arial"/>
                                    </w:rPr>
                                    <w:t>V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ijay Shrestha</w:t>
                                  </w:r>
                                </w:p>
                              </w:tc>
                            </w:tr>
                            <w:tr w:rsidR="001A5E66" w:rsidRPr="005C26FB" w14:paraId="614817F4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313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7B0DBB6" w14:textId="6EDE2C6D" w:rsidR="001A5E66" w:rsidRPr="005C26FB" w:rsidRDefault="001A5E66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56E9C56F" w14:textId="55B72A4A" w:rsidR="001A5E66" w:rsidRPr="005C26FB" w:rsidRDefault="001A5E66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1A5E66" w:rsidRPr="005C26FB" w14:paraId="33696A9F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gridAfter w:val="1"/>
                                <w:wAfter w:w="35" w:type="dxa"/>
                                <w:trHeight w:val="313"/>
                                <w:jc w:val="center"/>
                              </w:trPr>
                              <w:tc>
                                <w:tcPr>
                                  <w:tcW w:w="5514" w:type="dxa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25CBC34F" w14:textId="77777777" w:rsidR="001A5E66" w:rsidRPr="005C26FB" w:rsidRDefault="001A5E66" w:rsidP="000D2718">
                                  <w:pPr>
                                    <w:pStyle w:val="TableContents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11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1510751C" w14:textId="77777777" w:rsidR="001A5E66" w:rsidRPr="005C26FB" w:rsidRDefault="001A5E66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A4745B" w:rsidRPr="001A5E66" w14:paraId="57D70D94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497"/>
                                <w:jc w:val="center"/>
                              </w:trPr>
                              <w:tc>
                                <w:tcPr>
                                  <w:tcW w:w="2184" w:type="dxa"/>
                                  <w:gridSpan w:val="2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FDE9D9" w:themeFill="accent6" w:themeFillTint="33"/>
                                </w:tcPr>
                                <w:p w14:paraId="0A1C72F6" w14:textId="77777777" w:rsidR="00A4745B" w:rsidRPr="005C26FB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  <w:bookmarkStart w:id="2" w:name="MinuteAdditional"/>
                                  <w:bookmarkEnd w:id="2"/>
                                  <w:r w:rsidRPr="005C26FB">
                                    <w:rPr>
                                      <w:rFonts w:ascii="Arial" w:hAnsi="Arial" w:cs="Arial"/>
                                      <w:b/>
                                    </w:rPr>
                                    <w:t>Special notes:</w:t>
                                  </w:r>
                                  <w:r w:rsidRPr="005C26FB">
                                    <w:rPr>
                                      <w:rFonts w:ascii="Arial" w:hAnsi="Arial" w:cs="Arial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476" w:type="dxa"/>
                                  <w:gridSpan w:val="4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007306C3" w14:textId="77777777" w:rsidR="00A4745B" w:rsidRPr="005C26FB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  <w:tr w:rsidR="00A4745B" w:rsidRPr="001A5E66" w14:paraId="18D2BD87" w14:textId="77777777" w:rsidTr="002E5CEB">
                              <w:tblPrEx>
                                <w:tblBorders>
                                  <w:top w:val="single" w:sz="4" w:space="0" w:color="000000"/>
                                  <w:left w:val="single" w:sz="4" w:space="0" w:color="000000"/>
                                  <w:bottom w:val="single" w:sz="4" w:space="0" w:color="000000"/>
                                  <w:right w:val="single" w:sz="4" w:space="0" w:color="000000"/>
                                  <w:insideH w:val="single" w:sz="4" w:space="0" w:color="000000"/>
                                  <w:insideV w:val="single" w:sz="4" w:space="0" w:color="000000"/>
                                </w:tblBorders>
                              </w:tblPrEx>
                              <w:trPr>
                                <w:trHeight w:val="57"/>
                                <w:jc w:val="center"/>
                              </w:trPr>
                              <w:tc>
                                <w:tcPr>
                                  <w:tcW w:w="9660" w:type="dxa"/>
                                  <w:gridSpan w:val="6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</w:tcPr>
                                <w:p w14:paraId="7030BD15" w14:textId="77777777" w:rsidR="00A4745B" w:rsidRPr="001A5E66" w:rsidRDefault="00A4745B" w:rsidP="000D2718">
                                  <w:pPr>
                                    <w:pStyle w:val="TableContents"/>
                                    <w:spacing w:before="58"/>
                                    <w:rPr>
                                      <w:rFonts w:ascii="Arial" w:hAnsi="Arial" w:cs="Arial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7BD90EC" w14:textId="77777777" w:rsidR="00A4745B" w:rsidRPr="001A5E66" w:rsidRDefault="00A4745B" w:rsidP="00A4745B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5B60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22.2pt;margin-top:-9.6pt;width:513pt;height:673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" filled="f" stroked="f">
                <v:textbox>
                  <w:txbxContent>
                    <w:tbl>
                      <w:tblPr>
                        <w:tblStyle w:val="a6"/>
                        <w:tblW w:w="0" w:type="auto"/>
                        <w:jc w:val="center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640"/>
                        <w:gridCol w:w="544"/>
                        <w:gridCol w:w="3330"/>
                        <w:gridCol w:w="1415"/>
                        <w:gridCol w:w="2696"/>
                        <w:gridCol w:w="35"/>
                      </w:tblGrid>
                      <w:tr w:rsidR="00FA71FF" w:rsidRPr="001A5E66" w14:paraId="4DBAA5FD" w14:textId="77777777" w:rsidTr="002E5CEB">
                        <w:trPr>
                          <w:trHeight w:val="1665"/>
                          <w:jc w:val="center"/>
                        </w:trPr>
                        <w:tc>
                          <w:tcPr>
                            <w:tcW w:w="6929" w:type="dxa"/>
                            <w:gridSpan w:val="4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000000" w:themeColor="text1"/>
                            </w:tcBorders>
                            <w:shd w:val="clear" w:color="auto" w:fill="FDE9D9" w:themeFill="accent6" w:themeFillTint="33"/>
                          </w:tcPr>
                          <w:p w14:paraId="1B84D2E8" w14:textId="77777777" w:rsidR="00FA71FF" w:rsidRPr="005C26FB" w:rsidRDefault="001A5E66" w:rsidP="001A5E66">
                            <w:pPr>
                              <w:pStyle w:val="1"/>
                              <w:tabs>
                                <w:tab w:val="left" w:pos="86"/>
                              </w:tabs>
                              <w:outlineLvl w:val="0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5C26F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INFO 60</w:t>
                            </w:r>
                            <w:r w:rsidR="0039224E" w:rsidRPr="005C26F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68</w:t>
                            </w:r>
                            <w:r w:rsidRPr="005C26F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A71FF" w:rsidRPr="005C26F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>Meeting Agenda</w:t>
                            </w:r>
                          </w:p>
                          <w:p w14:paraId="519BDEFA" w14:textId="1F190310" w:rsidR="001A5E66" w:rsidRPr="005C26FB" w:rsidRDefault="001A5E66" w:rsidP="001A5E66">
                            <w:pPr>
                              <w:pStyle w:val="a0"/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bidi="he-IL"/>
                              </w:rPr>
                            </w:pPr>
                            <w:r w:rsidRPr="005C26FB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bidi="he-IL"/>
                              </w:rPr>
                              <w:t xml:space="preserve">WEEK </w:t>
                            </w:r>
                            <w:r w:rsidR="00D72AA2">
                              <w:rPr>
                                <w:rFonts w:ascii="Arial" w:hAnsi="Arial" w:cs="Arial"/>
                                <w:b/>
                                <w:sz w:val="28"/>
                                <w:szCs w:val="28"/>
                                <w:lang w:bidi="he-IL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2731" w:type="dxa"/>
                            <w:gridSpan w:val="2"/>
                            <w:tcBorders>
                              <w:top w:val="single" w:sz="4" w:space="0" w:color="auto"/>
                              <w:bottom w:val="single" w:sz="4" w:space="0" w:color="000000" w:themeColor="text1"/>
                              <w:right w:val="single" w:sz="4" w:space="0" w:color="auto"/>
                            </w:tcBorders>
                            <w:shd w:val="clear" w:color="auto" w:fill="FDE9D9" w:themeFill="accent6" w:themeFillTint="33"/>
                          </w:tcPr>
                          <w:p w14:paraId="63C60EB6" w14:textId="7A6527F9" w:rsidR="00FA71FF" w:rsidRPr="005C26FB" w:rsidRDefault="001A1B5E" w:rsidP="000D2718">
                            <w:pPr>
                              <w:pStyle w:val="TableContents"/>
                              <w:spacing w:after="283"/>
                              <w:ind w:left="994"/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520CE0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7</w:t>
                            </w:r>
                            <w:r w:rsidR="00126A2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-</w:t>
                            </w:r>
                            <w:r w:rsidR="00D72AA2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25</w:t>
                            </w:r>
                            <w:r w:rsidR="00126A26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-2022</w:t>
                            </w:r>
                          </w:p>
                          <w:p w14:paraId="6EBFC377" w14:textId="78E05A9E" w:rsidR="00FA71FF" w:rsidRPr="001A1B5E" w:rsidRDefault="008F553B" w:rsidP="001A1B5E">
                            <w:pPr>
                              <w:pStyle w:val="TableContents"/>
                              <w:spacing w:after="283"/>
                              <w:ind w:left="994"/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C26FB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0</w:t>
                            </w:r>
                            <w:r w:rsidR="00520CE0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8</w:t>
                            </w:r>
                            <w:r w:rsidRPr="005C26FB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:00 </w:t>
                            </w:r>
                            <w:proofErr w:type="gramStart"/>
                            <w:r w:rsidRPr="005C26FB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PM </w:t>
                            </w:r>
                            <w:r w:rsidR="00FA71FF" w:rsidRPr="005C26FB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A1B5E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ZOOM</w:t>
                            </w:r>
                            <w:proofErr w:type="gramEnd"/>
                            <w:r w:rsidR="001A1B5E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meeting</w:t>
                            </w:r>
                            <w:r w:rsidR="00FA71FF" w:rsidRPr="005C26FB"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c>
                      </w:tr>
                      <w:tr w:rsidR="002068AB" w:rsidRPr="001A5E66" w14:paraId="068F50BE" w14:textId="77777777" w:rsidTr="00C01634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298"/>
                          <w:jc w:val="center"/>
                        </w:trPr>
                        <w:tc>
                          <w:tcPr>
                            <w:tcW w:w="9660" w:type="dxa"/>
                            <w:gridSpan w:val="6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424FB2E8" w14:textId="30AF2366" w:rsidR="002068AB" w:rsidRPr="001A5E66" w:rsidRDefault="002068A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  <w:b/>
                              </w:rPr>
                              <w:t xml:space="preserve">Project Manager:  </w:t>
                            </w:r>
                            <w:r w:rsidR="001A1B5E">
                              <w:rPr>
                                <w:rFonts w:ascii="Arial" w:hAnsi="Arial" w:cs="Arial"/>
                              </w:rPr>
                              <w:t>Y</w:t>
                            </w:r>
                            <w:r w:rsidR="006A3A70">
                              <w:rPr>
                                <w:rFonts w:ascii="Arial" w:hAnsi="Arial" w:cs="Arial"/>
                              </w:rPr>
                              <w:t>uan</w:t>
                            </w:r>
                            <w:r w:rsidR="001A1B5E">
                              <w:rPr>
                                <w:rFonts w:ascii="Arial" w:hAnsi="Arial" w:cs="Arial"/>
                              </w:rPr>
                              <w:t xml:space="preserve"> Li</w:t>
                            </w:r>
                          </w:p>
                        </w:tc>
                      </w:tr>
                      <w:tr w:rsidR="002068AB" w:rsidRPr="001A5E66" w14:paraId="12FA8BF3" w14:textId="77777777" w:rsidTr="00A72161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313"/>
                          <w:jc w:val="center"/>
                        </w:trPr>
                        <w:tc>
                          <w:tcPr>
                            <w:tcW w:w="9660" w:type="dxa"/>
                            <w:gridSpan w:val="6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</w:tcPr>
                          <w:p w14:paraId="16F36872" w14:textId="001EC281" w:rsidR="002068AB" w:rsidRPr="001A5E66" w:rsidRDefault="002068A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  <w:b/>
                              </w:rPr>
                              <w:t xml:space="preserve">Scribe: </w:t>
                            </w:r>
                            <w:proofErr w:type="spellStart"/>
                            <w:r w:rsidR="00D72AA2" w:rsidRPr="009C25F0">
                              <w:rPr>
                                <w:rFonts w:ascii="Arial" w:hAnsi="Arial" w:cs="Arial"/>
                                <w:bCs/>
                              </w:rPr>
                              <w:t>Youtianjian</w:t>
                            </w:r>
                            <w:proofErr w:type="spellEnd"/>
                            <w:r w:rsidR="00D72AA2" w:rsidRPr="009C25F0">
                              <w:rPr>
                                <w:rFonts w:ascii="Arial" w:hAnsi="Arial" w:cs="Arial"/>
                                <w:bCs/>
                              </w:rPr>
                              <w:t xml:space="preserve"> Li</w:t>
                            </w:r>
                          </w:p>
                        </w:tc>
                      </w:tr>
                      <w:tr w:rsidR="00A4745B" w:rsidRPr="001A5E66" w14:paraId="597D571B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284"/>
                          <w:jc w:val="center"/>
                        </w:trPr>
                        <w:tc>
                          <w:tcPr>
                            <w:tcW w:w="9660" w:type="dxa"/>
                            <w:gridSpan w:val="6"/>
                            <w:tcBorders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700B547" w14:textId="3FB2777A" w:rsidR="00A4745B" w:rsidRPr="004D02C4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  <w:b/>
                              </w:rPr>
                              <w:t>Attendees:</w:t>
                            </w:r>
                            <w:r w:rsidRPr="004D02C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9C25F0" w:rsidRPr="004D02C4">
                              <w:rPr>
                                <w:rFonts w:ascii="Arial" w:hAnsi="Arial" w:cs="Arial"/>
                              </w:rPr>
                              <w:t>V</w:t>
                            </w:r>
                            <w:r w:rsidR="009C25F0">
                              <w:rPr>
                                <w:rFonts w:ascii="Arial" w:hAnsi="Arial" w:cs="Arial"/>
                              </w:rPr>
                              <w:t>ijay Shrestha</w:t>
                            </w:r>
                          </w:p>
                          <w:p w14:paraId="6ECBA3D5" w14:textId="68C7EC21" w:rsidR="004D02C4" w:rsidRPr="004D02C4" w:rsidRDefault="004D02C4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</w:rPr>
                              <w:t xml:space="preserve">         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proofErr w:type="spellStart"/>
                            <w:r w:rsidR="009C25F0" w:rsidRPr="009C25F0">
                              <w:rPr>
                                <w:rFonts w:ascii="Arial" w:hAnsi="Arial" w:cs="Arial"/>
                                <w:bCs/>
                              </w:rPr>
                              <w:t>Youtianjian</w:t>
                            </w:r>
                            <w:proofErr w:type="spellEnd"/>
                            <w:r w:rsidR="009C25F0" w:rsidRPr="009C25F0">
                              <w:rPr>
                                <w:rFonts w:ascii="Arial" w:hAnsi="Arial" w:cs="Arial"/>
                                <w:bCs/>
                              </w:rPr>
                              <w:t xml:space="preserve"> Li</w:t>
                            </w:r>
                          </w:p>
                          <w:p w14:paraId="0FEA768B" w14:textId="0FFAF0D0" w:rsidR="004D02C4" w:rsidRPr="004D02C4" w:rsidRDefault="004D02C4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r w:rsidRPr="004D02C4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  <w:r w:rsidR="009C25F0" w:rsidRPr="009C25F0">
                              <w:rPr>
                                <w:rFonts w:ascii="Arial" w:hAnsi="Arial" w:cs="Arial"/>
                              </w:rPr>
                              <w:t>Yuan Li</w:t>
                            </w:r>
                          </w:p>
                          <w:p w14:paraId="30D79509" w14:textId="4E56DDCC" w:rsidR="004D02C4" w:rsidRPr="001A5E66" w:rsidRDefault="004D02C4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</w:rPr>
                              <w:t xml:space="preserve">                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  </w:t>
                            </w:r>
                            <w:r w:rsidR="009C25F0" w:rsidRPr="009C25F0">
                              <w:rPr>
                                <w:rFonts w:ascii="Arial" w:hAnsi="Arial" w:cs="Arial"/>
                              </w:rPr>
                              <w:t xml:space="preserve">Dhaval </w:t>
                            </w:r>
                            <w:proofErr w:type="spellStart"/>
                            <w:r w:rsidR="009C25F0" w:rsidRPr="009C25F0">
                              <w:rPr>
                                <w:rFonts w:ascii="Arial" w:hAnsi="Arial" w:cs="Arial"/>
                              </w:rPr>
                              <w:t>Prahladkumar</w:t>
                            </w:r>
                            <w:proofErr w:type="spellEnd"/>
                            <w:r w:rsidR="009C25F0" w:rsidRPr="009C25F0">
                              <w:rPr>
                                <w:rFonts w:ascii="Arial" w:hAnsi="Arial" w:cs="Arial"/>
                              </w:rPr>
                              <w:t xml:space="preserve"> Patel</w:t>
                            </w:r>
                          </w:p>
                        </w:tc>
                      </w:tr>
                      <w:tr w:rsidR="00A4745B" w:rsidRPr="001A5E66" w14:paraId="7B310528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313"/>
                          <w:jc w:val="center"/>
                        </w:trPr>
                        <w:tc>
                          <w:tcPr>
                            <w:tcW w:w="1640" w:type="dxa"/>
                            <w:tcBorders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571EE451" w14:textId="77777777" w:rsidR="00A4745B" w:rsidRPr="001A5E66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8020" w:type="dxa"/>
                            <w:gridSpan w:val="5"/>
                            <w:tcBorders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5729D72F" w14:textId="77777777" w:rsidR="00A4745B" w:rsidRPr="001A5E66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A4745B" w:rsidRPr="001A5E66" w14:paraId="651431F2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810"/>
                          <w:jc w:val="center"/>
                        </w:trPr>
                        <w:tc>
                          <w:tcPr>
                            <w:tcW w:w="9660" w:type="dxa"/>
                            <w:gridSpan w:val="6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DE9D9" w:themeFill="accent6" w:themeFillTint="33"/>
                          </w:tcPr>
                          <w:p w14:paraId="229FBCA1" w14:textId="77777777" w:rsidR="00A4745B" w:rsidRPr="001A5E66" w:rsidRDefault="00A4745B" w:rsidP="00A25A3C">
                            <w:pPr>
                              <w:pStyle w:val="2"/>
                              <w:tabs>
                                <w:tab w:val="left" w:pos="86"/>
                              </w:tabs>
                              <w:ind w:left="86"/>
                              <w:jc w:val="center"/>
                              <w:outlineLvl w:val="1"/>
                              <w:rPr>
                                <w:rFonts w:ascii="Arial" w:hAnsi="Arial" w:cs="Arial"/>
                              </w:rPr>
                            </w:pPr>
                            <w:r w:rsidRPr="001A5E66">
                              <w:rPr>
                                <w:rFonts w:ascii="Arial" w:hAnsi="Arial" w:cs="Arial"/>
                              </w:rPr>
                              <w:t>Agenda Items</w:t>
                            </w:r>
                          </w:p>
                        </w:tc>
                      </w:tr>
                      <w:tr w:rsidR="001A5E66" w:rsidRPr="001A5E66" w14:paraId="0CAB0417" w14:textId="77777777" w:rsidTr="00AD20F2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749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2CCF95D" w14:textId="77777777" w:rsidR="001A5E66" w:rsidRPr="005C26FB" w:rsidRDefault="001A5E66" w:rsidP="00E52280">
                            <w:pPr>
                              <w:pStyle w:val="3"/>
                              <w:tabs>
                                <w:tab w:val="left" w:pos="86"/>
                              </w:tabs>
                              <w:ind w:left="86"/>
                              <w:jc w:val="center"/>
                              <w:outlineLvl w:val="2"/>
                              <w:rPr>
                                <w:rFonts w:ascii="Arial" w:hAnsi="Arial" w:cs="Arial"/>
                              </w:rPr>
                            </w:pPr>
                            <w:r w:rsidRPr="005C26FB">
                              <w:rPr>
                                <w:rFonts w:ascii="Arial" w:hAnsi="Arial" w:cs="Arial"/>
                              </w:rPr>
                              <w:t>Topic</w:t>
                            </w: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C874692" w14:textId="77777777" w:rsidR="001A5E66" w:rsidRPr="005C26FB" w:rsidRDefault="001A5E66" w:rsidP="00E52280">
                            <w:pPr>
                              <w:pStyle w:val="3"/>
                              <w:tabs>
                                <w:tab w:val="left" w:pos="86"/>
                              </w:tabs>
                              <w:ind w:left="86"/>
                              <w:jc w:val="center"/>
                              <w:outlineLvl w:val="2"/>
                              <w:rPr>
                                <w:rFonts w:ascii="Arial" w:hAnsi="Arial" w:cs="Arial"/>
                              </w:rPr>
                            </w:pPr>
                            <w:r w:rsidRPr="005C26FB">
                              <w:rPr>
                                <w:rFonts w:ascii="Arial" w:hAnsi="Arial" w:cs="Arial"/>
                              </w:rPr>
                              <w:t>Presenter</w:t>
                            </w:r>
                          </w:p>
                        </w:tc>
                      </w:tr>
                      <w:tr w:rsidR="001A5E66" w:rsidRPr="005C26FB" w14:paraId="3789FC70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313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7C8B0E9" w14:textId="6330098B" w:rsidR="001A5E66" w:rsidRPr="005C26FB" w:rsidRDefault="00520CE0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  <w:bookmarkStart w:id="3" w:name="MinuteTopicSection"/>
                            <w:bookmarkStart w:id="4" w:name="MinuteItems"/>
                            <w:bookmarkEnd w:id="3"/>
                            <w:bookmarkEnd w:id="4"/>
                            <w:r w:rsidRPr="00520CE0">
                              <w:rPr>
                                <w:rFonts w:ascii="Arial" w:hAnsi="Arial" w:cs="Arial"/>
                              </w:rPr>
                              <w:t>Analysis of the tasks to be performed</w:t>
                            </w: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937AA39" w14:textId="2CFA28C8" w:rsidR="001A5E66" w:rsidRPr="005C26FB" w:rsidRDefault="004A253B" w:rsidP="009C25F0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9C25F0">
                              <w:rPr>
                                <w:rFonts w:ascii="Arial" w:hAnsi="Arial" w:cs="Arial"/>
                                <w:bCs/>
                              </w:rPr>
                              <w:t>Y</w:t>
                            </w:r>
                            <w:r>
                              <w:rPr>
                                <w:rFonts w:ascii="Arial" w:hAnsi="Arial" w:cs="Arial"/>
                                <w:bCs/>
                              </w:rPr>
                              <w:t>uan</w:t>
                            </w:r>
                            <w:r w:rsidRPr="009C25F0">
                              <w:rPr>
                                <w:rFonts w:ascii="Arial" w:hAnsi="Arial" w:cs="Arial"/>
                                <w:bCs/>
                              </w:rPr>
                              <w:t xml:space="preserve"> Li</w:t>
                            </w:r>
                          </w:p>
                        </w:tc>
                      </w:tr>
                      <w:tr w:rsidR="001A5E66" w:rsidRPr="005C26FB" w14:paraId="71D94A61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313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3A62336" w14:textId="40FB5FE2" w:rsidR="001A5E66" w:rsidRPr="005C26FB" w:rsidRDefault="00520CE0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  <w:r w:rsidRPr="00520CE0">
                              <w:rPr>
                                <w:rFonts w:ascii="Arial" w:hAnsi="Arial" w:cs="Arial"/>
                              </w:rPr>
                              <w:t>Complete the clerical records of the main contents of the meeting</w:t>
                            </w: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7A1B63E" w14:textId="0B85F44F" w:rsidR="001A5E66" w:rsidRPr="005C26FB" w:rsidRDefault="004A253B" w:rsidP="009C25F0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</w:rPr>
                              <w:t>Youtianjian</w:t>
                            </w:r>
                            <w:proofErr w:type="spellEnd"/>
                            <w:r w:rsidRPr="009C25F0">
                              <w:rPr>
                                <w:rFonts w:ascii="Arial" w:hAnsi="Arial" w:cs="Arial"/>
                              </w:rPr>
                              <w:t xml:space="preserve"> Li</w:t>
                            </w:r>
                          </w:p>
                        </w:tc>
                      </w:tr>
                      <w:tr w:rsidR="001A5E66" w:rsidRPr="005C26FB" w14:paraId="3AD394FC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298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38074D9F" w14:textId="41C2437A" w:rsidR="001A5E66" w:rsidRPr="005C26FB" w:rsidRDefault="004A253B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R</w:t>
                            </w:r>
                            <w:r w:rsidR="00520CE0" w:rsidRPr="00520CE0">
                              <w:rPr>
                                <w:rFonts w:ascii="Arial" w:hAnsi="Arial" w:cs="Arial"/>
                              </w:rPr>
                              <w:t>ecommending a framework for test cases to the team</w:t>
                            </w: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B399346" w14:textId="3FECF678" w:rsidR="001A5E66" w:rsidRPr="005C26FB" w:rsidRDefault="00506DCC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9C25F0">
                              <w:rPr>
                                <w:rFonts w:ascii="Arial" w:hAnsi="Arial" w:cs="Arial"/>
                              </w:rPr>
                              <w:t xml:space="preserve">Dhaval </w:t>
                            </w:r>
                            <w:proofErr w:type="spellStart"/>
                            <w:r w:rsidRPr="009C25F0">
                              <w:rPr>
                                <w:rFonts w:ascii="Arial" w:hAnsi="Arial" w:cs="Arial"/>
                              </w:rPr>
                              <w:t>Prahladkumar</w:t>
                            </w:r>
                            <w:proofErr w:type="spellEnd"/>
                            <w:r w:rsidRPr="009C25F0">
                              <w:rPr>
                                <w:rFonts w:ascii="Arial" w:hAnsi="Arial" w:cs="Arial"/>
                              </w:rPr>
                              <w:t xml:space="preserve"> Patel</w:t>
                            </w:r>
                          </w:p>
                        </w:tc>
                      </w:tr>
                      <w:tr w:rsidR="001A5E66" w:rsidRPr="005C26FB" w14:paraId="5E943B39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313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620755FF" w14:textId="50E19CF3" w:rsidR="001A5E66" w:rsidRPr="005C26FB" w:rsidRDefault="00520CE0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  <w:r w:rsidRPr="00520CE0">
                              <w:rPr>
                                <w:rFonts w:ascii="Arial" w:hAnsi="Arial" w:cs="Arial"/>
                              </w:rPr>
                              <w:t>Refine the test case framework</w:t>
                            </w: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4E7AF84B" w14:textId="334F9561" w:rsidR="001A5E66" w:rsidRPr="005C26FB" w:rsidRDefault="00506DCC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r w:rsidRPr="004D02C4">
                              <w:rPr>
                                <w:rFonts w:ascii="Arial" w:hAnsi="Arial" w:cs="Arial"/>
                              </w:rPr>
                              <w:t>V</w:t>
                            </w:r>
                            <w:r>
                              <w:rPr>
                                <w:rFonts w:ascii="Arial" w:hAnsi="Arial" w:cs="Arial"/>
                              </w:rPr>
                              <w:t>ijay Shrestha</w:t>
                            </w:r>
                          </w:p>
                        </w:tc>
                      </w:tr>
                      <w:tr w:rsidR="001A5E66" w:rsidRPr="005C26FB" w14:paraId="614817F4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313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7B0DBB6" w14:textId="6EDE2C6D" w:rsidR="001A5E66" w:rsidRPr="005C26FB" w:rsidRDefault="001A5E66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56E9C56F" w14:textId="55B72A4A" w:rsidR="001A5E66" w:rsidRPr="005C26FB" w:rsidRDefault="001A5E66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1A5E66" w:rsidRPr="005C26FB" w14:paraId="33696A9F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gridAfter w:val="1"/>
                          <w:wAfter w:w="35" w:type="dxa"/>
                          <w:trHeight w:val="313"/>
                          <w:jc w:val="center"/>
                        </w:trPr>
                        <w:tc>
                          <w:tcPr>
                            <w:tcW w:w="5514" w:type="dxa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25CBC34F" w14:textId="77777777" w:rsidR="001A5E66" w:rsidRPr="005C26FB" w:rsidRDefault="001A5E66" w:rsidP="000D2718">
                            <w:pPr>
                              <w:pStyle w:val="TableContents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  <w:tc>
                          <w:tcPr>
                            <w:tcW w:w="4111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1510751C" w14:textId="77777777" w:rsidR="001A5E66" w:rsidRPr="005C26FB" w:rsidRDefault="001A5E66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A4745B" w:rsidRPr="001A5E66" w14:paraId="57D70D94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497"/>
                          <w:jc w:val="center"/>
                        </w:trPr>
                        <w:tc>
                          <w:tcPr>
                            <w:tcW w:w="2184" w:type="dxa"/>
                            <w:gridSpan w:val="2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FDE9D9" w:themeFill="accent6" w:themeFillTint="33"/>
                          </w:tcPr>
                          <w:p w14:paraId="0A1C72F6" w14:textId="77777777" w:rsidR="00A4745B" w:rsidRPr="005C26FB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  <w:bookmarkStart w:id="5" w:name="MinuteAdditional"/>
                            <w:bookmarkEnd w:id="5"/>
                            <w:r w:rsidRPr="005C26FB">
                              <w:rPr>
                                <w:rFonts w:ascii="Arial" w:hAnsi="Arial" w:cs="Arial"/>
                                <w:b/>
                              </w:rPr>
                              <w:t>Special notes:</w:t>
                            </w:r>
                            <w:r w:rsidRPr="005C26FB">
                              <w:rPr>
                                <w:rFonts w:ascii="Arial" w:hAnsi="Arial" w:cs="Arial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476" w:type="dxa"/>
                            <w:gridSpan w:val="4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007306C3" w14:textId="77777777" w:rsidR="00A4745B" w:rsidRPr="005C26FB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  <w:tr w:rsidR="00A4745B" w:rsidRPr="001A5E66" w14:paraId="18D2BD87" w14:textId="77777777" w:rsidTr="002E5CEB">
                        <w:tblPrEx>
                          <w:tblBorders>
                            <w:top w:val="single" w:sz="4" w:space="0" w:color="000000"/>
                            <w:left w:val="single" w:sz="4" w:space="0" w:color="000000"/>
                            <w:bottom w:val="single" w:sz="4" w:space="0" w:color="000000"/>
                            <w:right w:val="single" w:sz="4" w:space="0" w:color="000000"/>
                            <w:insideH w:val="single" w:sz="4" w:space="0" w:color="000000"/>
                            <w:insideV w:val="single" w:sz="4" w:space="0" w:color="000000"/>
                          </w:tblBorders>
                        </w:tblPrEx>
                        <w:trPr>
                          <w:trHeight w:val="57"/>
                          <w:jc w:val="center"/>
                        </w:trPr>
                        <w:tc>
                          <w:tcPr>
                            <w:tcW w:w="9660" w:type="dxa"/>
                            <w:gridSpan w:val="6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</w:tcPr>
                          <w:p w14:paraId="7030BD15" w14:textId="77777777" w:rsidR="00A4745B" w:rsidRPr="001A5E66" w:rsidRDefault="00A4745B" w:rsidP="000D2718">
                            <w:pPr>
                              <w:pStyle w:val="TableContents"/>
                              <w:spacing w:before="58"/>
                              <w:rPr>
                                <w:rFonts w:ascii="Arial" w:hAnsi="Arial" w:cs="Arial"/>
                              </w:rPr>
                            </w:pPr>
                          </w:p>
                        </w:tc>
                      </w:tr>
                    </w:tbl>
                    <w:p w14:paraId="67BD90EC" w14:textId="77777777" w:rsidR="00A4745B" w:rsidRPr="001A5E66" w:rsidRDefault="00A4745B" w:rsidP="00A4745B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9224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4F5580" wp14:editId="5496DFEB">
                <wp:simplePos x="0" y="0"/>
                <wp:positionH relativeFrom="column">
                  <wp:posOffset>-381000</wp:posOffset>
                </wp:positionH>
                <wp:positionV relativeFrom="paragraph">
                  <wp:posOffset>-381000</wp:posOffset>
                </wp:positionV>
                <wp:extent cx="6705600" cy="8991600"/>
                <wp:effectExtent l="19050" t="19050" r="19050" b="1905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05600" cy="8991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30000"/>
                          </a:schemeClr>
                        </a:solidFill>
                        <a:ln w="28575"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F125B1" id="Rectangle 2" o:spid="_x0000_s1026" style="position:absolute;margin-left:-30pt;margin-top:-30pt;width:528pt;height:70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" fillcolor="white [3212]" strokecolor="#fde9d9 [665]" strokeweight="2.25pt">
                <v:fill opacity="19789f"/>
              </v:rect>
            </w:pict>
          </mc:Fallback>
        </mc:AlternateContent>
      </w:r>
      <w:r w:rsidR="001A5E66">
        <w:t>INFO</w:t>
      </w:r>
    </w:p>
    <w:sectPr w:rsidR="007F242E" w:rsidRPr="001A5E66" w:rsidSect="002A41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lbany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470710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NDIzNjIwNTE3MDBQ0lEKTi0uzszPAykwqgUAKKBxWywAAAA="/>
  </w:docVars>
  <w:rsids>
    <w:rsidRoot w:val="00A4745B"/>
    <w:rsid w:val="00051941"/>
    <w:rsid w:val="000B7D26"/>
    <w:rsid w:val="000F46EF"/>
    <w:rsid w:val="00105FFA"/>
    <w:rsid w:val="001260C6"/>
    <w:rsid w:val="00126A26"/>
    <w:rsid w:val="00134B99"/>
    <w:rsid w:val="001A1B5E"/>
    <w:rsid w:val="001A5E66"/>
    <w:rsid w:val="002068AB"/>
    <w:rsid w:val="00237A74"/>
    <w:rsid w:val="002617F8"/>
    <w:rsid w:val="00267E74"/>
    <w:rsid w:val="00285E8C"/>
    <w:rsid w:val="002A411B"/>
    <w:rsid w:val="002B4FB5"/>
    <w:rsid w:val="002E5CEB"/>
    <w:rsid w:val="0039224E"/>
    <w:rsid w:val="003E6DAD"/>
    <w:rsid w:val="0041381C"/>
    <w:rsid w:val="004A253B"/>
    <w:rsid w:val="004D02C4"/>
    <w:rsid w:val="00506DCC"/>
    <w:rsid w:val="00520CE0"/>
    <w:rsid w:val="00574435"/>
    <w:rsid w:val="0058115A"/>
    <w:rsid w:val="00585F98"/>
    <w:rsid w:val="005916CD"/>
    <w:rsid w:val="0059763E"/>
    <w:rsid w:val="005A6876"/>
    <w:rsid w:val="005C0A43"/>
    <w:rsid w:val="005C22F9"/>
    <w:rsid w:val="005C26FB"/>
    <w:rsid w:val="00685F2A"/>
    <w:rsid w:val="0069451F"/>
    <w:rsid w:val="006A3A70"/>
    <w:rsid w:val="006D2DA0"/>
    <w:rsid w:val="007450A3"/>
    <w:rsid w:val="00770422"/>
    <w:rsid w:val="00793BBE"/>
    <w:rsid w:val="007F242E"/>
    <w:rsid w:val="008F553B"/>
    <w:rsid w:val="00934E4D"/>
    <w:rsid w:val="009563FD"/>
    <w:rsid w:val="009C25F0"/>
    <w:rsid w:val="00A121C0"/>
    <w:rsid w:val="00A25A3C"/>
    <w:rsid w:val="00A4745B"/>
    <w:rsid w:val="00A874B1"/>
    <w:rsid w:val="00A87D75"/>
    <w:rsid w:val="00AA5E3C"/>
    <w:rsid w:val="00AC03A7"/>
    <w:rsid w:val="00AD20F2"/>
    <w:rsid w:val="00AE6317"/>
    <w:rsid w:val="00B741C7"/>
    <w:rsid w:val="00BE6121"/>
    <w:rsid w:val="00C863EB"/>
    <w:rsid w:val="00C9226B"/>
    <w:rsid w:val="00CC03FF"/>
    <w:rsid w:val="00D72AA2"/>
    <w:rsid w:val="00D813A0"/>
    <w:rsid w:val="00D86343"/>
    <w:rsid w:val="00E52280"/>
    <w:rsid w:val="00ED6541"/>
    <w:rsid w:val="00EF0173"/>
    <w:rsid w:val="00F51600"/>
    <w:rsid w:val="00F56AFE"/>
    <w:rsid w:val="00F63EF8"/>
    <w:rsid w:val="00F848F6"/>
    <w:rsid w:val="00FA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dceff4,#edf6f9"/>
    </o:shapedefaults>
    <o:shapelayout v:ext="edit">
      <o:idmap v:ext="edit" data="1"/>
    </o:shapelayout>
  </w:shapeDefaults>
  <w:decimalSymbol w:val="."/>
  <w:listSeparator w:val=","/>
  <w14:docId w14:val="7DEC5CC0"/>
  <w15:docId w15:val="{547AEB7D-FFC2-45E6-883D-67873E7A8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qFormat/>
    <w:rsid w:val="00A4745B"/>
    <w:pPr>
      <w:keepNext/>
      <w:widowControl w:val="0"/>
      <w:tabs>
        <w:tab w:val="num" w:pos="0"/>
      </w:tabs>
      <w:suppressAutoHyphens/>
      <w:spacing w:before="240" w:after="283" w:line="240" w:lineRule="auto"/>
      <w:ind w:right="86"/>
      <w:outlineLvl w:val="0"/>
    </w:pPr>
    <w:rPr>
      <w:rFonts w:ascii="Thorndale" w:eastAsia="HG Mincho Light J" w:hAnsi="Thorndale" w:cs="Arial Unicode MS"/>
      <w:b/>
      <w:bCs/>
      <w:sz w:val="48"/>
      <w:szCs w:val="48"/>
      <w:lang w:bidi="he-IL"/>
    </w:rPr>
  </w:style>
  <w:style w:type="paragraph" w:styleId="2">
    <w:name w:val="heading 2"/>
    <w:basedOn w:val="a"/>
    <w:next w:val="a0"/>
    <w:link w:val="20"/>
    <w:qFormat/>
    <w:rsid w:val="00A4745B"/>
    <w:pPr>
      <w:keepNext/>
      <w:widowControl w:val="0"/>
      <w:tabs>
        <w:tab w:val="num" w:pos="0"/>
      </w:tabs>
      <w:suppressAutoHyphens/>
      <w:spacing w:before="240" w:after="283" w:line="240" w:lineRule="auto"/>
      <w:ind w:right="86"/>
      <w:outlineLvl w:val="1"/>
    </w:pPr>
    <w:rPr>
      <w:rFonts w:ascii="Albany" w:eastAsia="HG Mincho Light J" w:hAnsi="Albany" w:cs="Arial Unicode MS"/>
      <w:b/>
      <w:bCs/>
      <w:i/>
      <w:iCs/>
      <w:sz w:val="28"/>
      <w:szCs w:val="28"/>
      <w:lang w:bidi="he-IL"/>
    </w:rPr>
  </w:style>
  <w:style w:type="paragraph" w:styleId="3">
    <w:name w:val="heading 3"/>
    <w:basedOn w:val="a"/>
    <w:next w:val="a0"/>
    <w:link w:val="30"/>
    <w:qFormat/>
    <w:rsid w:val="00A4745B"/>
    <w:pPr>
      <w:keepNext/>
      <w:widowControl w:val="0"/>
      <w:tabs>
        <w:tab w:val="num" w:pos="0"/>
      </w:tabs>
      <w:suppressAutoHyphens/>
      <w:spacing w:before="240" w:after="283" w:line="240" w:lineRule="auto"/>
      <w:ind w:right="86"/>
      <w:outlineLvl w:val="2"/>
    </w:pPr>
    <w:rPr>
      <w:rFonts w:ascii="Albany" w:eastAsia="HG Mincho Light J" w:hAnsi="Albany" w:cs="Arial Unicode MS"/>
      <w:b/>
      <w:bCs/>
      <w:sz w:val="28"/>
      <w:szCs w:val="28"/>
      <w:lang w:bidi="he-I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unhideWhenUsed/>
    <w:rsid w:val="00A474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批注框文本 字符"/>
    <w:basedOn w:val="a1"/>
    <w:link w:val="a4"/>
    <w:uiPriority w:val="99"/>
    <w:semiHidden/>
    <w:rsid w:val="00A4745B"/>
    <w:rPr>
      <w:rFonts w:ascii="Tahoma" w:hAnsi="Tahoma" w:cs="Tahoma"/>
      <w:sz w:val="16"/>
      <w:szCs w:val="16"/>
    </w:rPr>
  </w:style>
  <w:style w:type="character" w:customStyle="1" w:styleId="10">
    <w:name w:val="标题 1 字符"/>
    <w:basedOn w:val="a1"/>
    <w:link w:val="1"/>
    <w:rsid w:val="00A4745B"/>
    <w:rPr>
      <w:rFonts w:ascii="Thorndale" w:eastAsia="HG Mincho Light J" w:hAnsi="Thorndale" w:cs="Arial Unicode MS"/>
      <w:b/>
      <w:bCs/>
      <w:sz w:val="48"/>
      <w:szCs w:val="48"/>
      <w:lang w:bidi="he-IL"/>
    </w:rPr>
  </w:style>
  <w:style w:type="character" w:customStyle="1" w:styleId="20">
    <w:name w:val="标题 2 字符"/>
    <w:basedOn w:val="a1"/>
    <w:link w:val="2"/>
    <w:rsid w:val="00A4745B"/>
    <w:rPr>
      <w:rFonts w:ascii="Albany" w:eastAsia="HG Mincho Light J" w:hAnsi="Albany" w:cs="Arial Unicode MS"/>
      <w:b/>
      <w:bCs/>
      <w:i/>
      <w:iCs/>
      <w:sz w:val="28"/>
      <w:szCs w:val="28"/>
      <w:lang w:bidi="he-IL"/>
    </w:rPr>
  </w:style>
  <w:style w:type="character" w:customStyle="1" w:styleId="30">
    <w:name w:val="标题 3 字符"/>
    <w:basedOn w:val="a1"/>
    <w:link w:val="3"/>
    <w:rsid w:val="00A4745B"/>
    <w:rPr>
      <w:rFonts w:ascii="Albany" w:eastAsia="HG Mincho Light J" w:hAnsi="Albany" w:cs="Arial Unicode MS"/>
      <w:b/>
      <w:bCs/>
      <w:sz w:val="28"/>
      <w:szCs w:val="28"/>
      <w:lang w:bidi="he-IL"/>
    </w:rPr>
  </w:style>
  <w:style w:type="paragraph" w:customStyle="1" w:styleId="TableContents">
    <w:name w:val="Table Contents"/>
    <w:basedOn w:val="a0"/>
    <w:rsid w:val="00A4745B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table" w:styleId="a6">
    <w:name w:val="Table Grid"/>
    <w:basedOn w:val="a2"/>
    <w:uiPriority w:val="59"/>
    <w:rsid w:val="00A474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0">
    <w:name w:val="Body Text"/>
    <w:basedOn w:val="a"/>
    <w:link w:val="a7"/>
    <w:uiPriority w:val="99"/>
    <w:semiHidden/>
    <w:unhideWhenUsed/>
    <w:rsid w:val="00A4745B"/>
    <w:pPr>
      <w:spacing w:after="120"/>
    </w:pPr>
  </w:style>
  <w:style w:type="character" w:customStyle="1" w:styleId="a7">
    <w:name w:val="正文文本 字符"/>
    <w:basedOn w:val="a1"/>
    <w:link w:val="a0"/>
    <w:uiPriority w:val="99"/>
    <w:semiHidden/>
    <w:rsid w:val="00A474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BBDB13-D71B-40A3-B4F0-C247C9F63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dev</Company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mia</dc:creator>
  <cp:keywords/>
  <dc:description/>
  <cp:lastModifiedBy>1371067830@qq.com</cp:lastModifiedBy>
  <cp:revision>13</cp:revision>
  <dcterms:created xsi:type="dcterms:W3CDTF">2022-07-11T00:56:00Z</dcterms:created>
  <dcterms:modified xsi:type="dcterms:W3CDTF">2022-07-31T21:31:00Z</dcterms:modified>
</cp:coreProperties>
</file>